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2C9FE3" w14:textId="4E3E858C" w:rsidR="00481964" w:rsidRDefault="00F52674" w:rsidP="004A2705">
      <w:pPr>
        <w:pStyle w:val="Title"/>
        <w:spacing w:before="100" w:beforeAutospacing="1"/>
      </w:pPr>
      <w:r>
        <w:t>template</w:t>
      </w:r>
    </w:p>
    <w:p w14:paraId="4F9632F6" w14:textId="043D34DC" w:rsidR="00102D9B" w:rsidRDefault="00102D9B" w:rsidP="00E36832">
      <w:pPr>
        <w:pStyle w:val="Subtitle"/>
      </w:pPr>
      <w:r w:rsidRPr="00E36832">
        <w:t>template</w:t>
      </w:r>
    </w:p>
    <w:p w14:paraId="3B21A068" w14:textId="22014C58" w:rsidR="00102D9B" w:rsidRPr="00102D9B" w:rsidRDefault="00102D9B" w:rsidP="00E36832">
      <w:pPr>
        <w:pStyle w:val="Author"/>
      </w:pPr>
      <w:r w:rsidRPr="00E36832">
        <w:t>author</w:t>
      </w:r>
    </w:p>
    <w:p w14:paraId="7FFE9251" w14:textId="77777777" w:rsidR="00481964" w:rsidRDefault="00F52674" w:rsidP="00E36832">
      <w:pPr>
        <w:pStyle w:val="Author"/>
      </w:pPr>
      <w:r>
        <w:t>template</w:t>
      </w:r>
    </w:p>
    <w:p w14:paraId="644018DF" w14:textId="77777777" w:rsidR="00481964" w:rsidRDefault="00F52674">
      <w:pPr>
        <w:pStyle w:val="Date"/>
      </w:pPr>
      <w:r>
        <w:t>07/07/2020</w:t>
      </w:r>
    </w:p>
    <w:p w14:paraId="0A070F23" w14:textId="77777777" w:rsidR="00013B09" w:rsidRDefault="00013B09" w:rsidP="00013B09">
      <w:pPr>
        <w:pStyle w:val="TOCHeading"/>
      </w:pPr>
      <w:r>
        <w:t>TOC style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9791070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3F021CB" w14:textId="331AA855" w:rsidR="0004243C" w:rsidRDefault="0004243C">
          <w:pPr>
            <w:pStyle w:val="TOCHeading"/>
          </w:pPr>
          <w:r>
            <w:t>Contents</w:t>
          </w:r>
        </w:p>
        <w:p w14:paraId="691EE925" w14:textId="35BB7BB7" w:rsidR="0004243C" w:rsidRPr="0004243C" w:rsidRDefault="0004243C" w:rsidP="0004243C">
          <w:pPr>
            <w:pStyle w:val="TOC1"/>
          </w:pPr>
          <w:r w:rsidRPr="0004243C">
            <w:fldChar w:fldCharType="begin"/>
          </w:r>
          <w:r w:rsidRPr="0004243C">
            <w:instrText xml:space="preserve"> TOC \o "1-3" \h \z \u </w:instrText>
          </w:r>
          <w:r w:rsidRPr="0004243C">
            <w:fldChar w:fldCharType="separate"/>
          </w:r>
          <w:hyperlink w:anchor="_Toc169612571" w:history="1">
            <w:r w:rsidRPr="0004243C">
              <w:rPr>
                <w:rStyle w:val="Hyperlink"/>
                <w:color w:val="auto"/>
              </w:rPr>
              <w:t>Heading</w:t>
            </w:r>
            <w:r w:rsidRPr="0004243C">
              <w:t xml:space="preserve"> 1</w:t>
            </w:r>
            <w:r w:rsidRPr="0004243C">
              <w:rPr>
                <w:webHidden/>
              </w:rPr>
              <w:tab/>
            </w:r>
            <w:r w:rsidRPr="0004243C">
              <w:rPr>
                <w:webHidden/>
              </w:rPr>
              <w:fldChar w:fldCharType="begin"/>
            </w:r>
            <w:r w:rsidRPr="0004243C">
              <w:rPr>
                <w:webHidden/>
              </w:rPr>
              <w:instrText xml:space="preserve"> PAGEREF _Toc169612571 \h </w:instrText>
            </w:r>
            <w:r w:rsidRPr="0004243C">
              <w:rPr>
                <w:webHidden/>
              </w:rPr>
            </w:r>
            <w:r w:rsidRPr="0004243C">
              <w:rPr>
                <w:webHidden/>
              </w:rPr>
              <w:fldChar w:fldCharType="separate"/>
            </w:r>
            <w:r w:rsidRPr="0004243C">
              <w:rPr>
                <w:webHidden/>
              </w:rPr>
              <w:t>1</w:t>
            </w:r>
            <w:r w:rsidRPr="0004243C">
              <w:rPr>
                <w:webHidden/>
              </w:rPr>
              <w:fldChar w:fldCharType="end"/>
            </w:r>
          </w:hyperlink>
        </w:p>
        <w:p w14:paraId="61E32960" w14:textId="33CE85D9" w:rsidR="0004243C" w:rsidRPr="0004243C" w:rsidRDefault="0004243C" w:rsidP="0004243C">
          <w:pPr>
            <w:pStyle w:val="TOC2"/>
          </w:pPr>
          <w:hyperlink w:anchor="_Toc169612572" w:history="1">
            <w:r w:rsidRPr="0004243C">
              <w:rPr>
                <w:rStyle w:val="Hyperlink"/>
                <w:color w:val="auto"/>
              </w:rPr>
              <w:t>Heading</w:t>
            </w:r>
            <w:r w:rsidRPr="0004243C">
              <w:rPr>
                <w:rStyle w:val="Hyperlink"/>
              </w:rPr>
              <w:t xml:space="preserve"> 2</w:t>
            </w:r>
            <w:r w:rsidRPr="0004243C">
              <w:rPr>
                <w:webHidden/>
              </w:rPr>
              <w:tab/>
            </w:r>
            <w:r w:rsidRPr="0004243C">
              <w:rPr>
                <w:webHidden/>
              </w:rPr>
              <w:fldChar w:fldCharType="begin"/>
            </w:r>
            <w:r w:rsidRPr="0004243C">
              <w:rPr>
                <w:webHidden/>
              </w:rPr>
              <w:instrText xml:space="preserve"> PAGEREF _Toc169612572 \h </w:instrText>
            </w:r>
            <w:r w:rsidRPr="0004243C">
              <w:rPr>
                <w:webHidden/>
              </w:rPr>
            </w:r>
            <w:r w:rsidRPr="0004243C">
              <w:rPr>
                <w:webHidden/>
              </w:rPr>
              <w:fldChar w:fldCharType="separate"/>
            </w:r>
            <w:r w:rsidRPr="0004243C">
              <w:rPr>
                <w:webHidden/>
              </w:rPr>
              <w:t>1</w:t>
            </w:r>
            <w:r w:rsidRPr="0004243C">
              <w:rPr>
                <w:webHidden/>
              </w:rPr>
              <w:fldChar w:fldCharType="end"/>
            </w:r>
          </w:hyperlink>
        </w:p>
        <w:p w14:paraId="62B72828" w14:textId="2BD498B6" w:rsidR="0004243C" w:rsidRPr="0004243C" w:rsidRDefault="0004243C" w:rsidP="0004243C">
          <w:pPr>
            <w:pStyle w:val="TOC3"/>
          </w:pPr>
          <w:hyperlink w:anchor="_Toc169612573" w:history="1">
            <w:r w:rsidRPr="0004243C">
              <w:rPr>
                <w:rStyle w:val="Hyperlink"/>
                <w:color w:val="auto"/>
              </w:rPr>
              <w:t>Heading</w:t>
            </w:r>
            <w:r w:rsidRPr="0004243C">
              <w:rPr>
                <w:rStyle w:val="Hyperlink"/>
              </w:rPr>
              <w:t xml:space="preserve"> 3</w:t>
            </w:r>
            <w:r w:rsidRPr="0004243C">
              <w:rPr>
                <w:webHidden/>
              </w:rPr>
              <w:tab/>
            </w:r>
            <w:r w:rsidRPr="0004243C">
              <w:rPr>
                <w:webHidden/>
              </w:rPr>
              <w:fldChar w:fldCharType="begin"/>
            </w:r>
            <w:r w:rsidRPr="0004243C">
              <w:rPr>
                <w:webHidden/>
              </w:rPr>
              <w:instrText xml:space="preserve"> PAGEREF _Toc169612573 \h </w:instrText>
            </w:r>
            <w:r w:rsidRPr="0004243C">
              <w:rPr>
                <w:webHidden/>
              </w:rPr>
            </w:r>
            <w:r w:rsidRPr="0004243C">
              <w:rPr>
                <w:webHidden/>
              </w:rPr>
              <w:fldChar w:fldCharType="separate"/>
            </w:r>
            <w:r w:rsidRPr="0004243C">
              <w:rPr>
                <w:webHidden/>
              </w:rPr>
              <w:t>1</w:t>
            </w:r>
            <w:r w:rsidRPr="0004243C">
              <w:rPr>
                <w:webHidden/>
              </w:rPr>
              <w:fldChar w:fldCharType="end"/>
            </w:r>
          </w:hyperlink>
        </w:p>
        <w:p w14:paraId="2E4D0B70" w14:textId="15F35543" w:rsidR="0004243C" w:rsidRDefault="0004243C">
          <w:r w:rsidRPr="0004243C">
            <w:rPr>
              <w:rFonts w:ascii="BC Sans" w:hAnsi="BC Sans"/>
              <w:b/>
              <w:bCs/>
              <w:noProof/>
            </w:rPr>
            <w:fldChar w:fldCharType="end"/>
          </w:r>
        </w:p>
      </w:sdtContent>
    </w:sdt>
    <w:p w14:paraId="3D8205DE" w14:textId="6727B7CE" w:rsidR="00551CC5" w:rsidRPr="0004243C" w:rsidRDefault="00551CC5" w:rsidP="00551CC5">
      <w:pPr>
        <w:pStyle w:val="ListBullet"/>
      </w:pPr>
      <w:r>
        <w:t>Bullet points</w:t>
      </w:r>
    </w:p>
    <w:p w14:paraId="4BDC6950" w14:textId="77777777" w:rsidR="00481964" w:rsidRDefault="00F7527D" w:rsidP="00AC614A">
      <w:pPr>
        <w:pStyle w:val="Heading1"/>
      </w:pPr>
      <w:bookmarkStart w:id="0" w:name="_Toc169612571"/>
      <w:r>
        <w:t>Heading 1</w:t>
      </w:r>
      <w:bookmarkEnd w:id="0"/>
    </w:p>
    <w:p w14:paraId="61C0F35C" w14:textId="77777777" w:rsidR="00481964" w:rsidRDefault="00F52674" w:rsidP="00437731">
      <w:pPr>
        <w:pStyle w:val="BodyText"/>
      </w:pPr>
      <w:r>
        <w:t xml:space="preserve">R code </w:t>
      </w:r>
      <w:r w:rsidRPr="00437731">
        <w:t>chunk</w:t>
      </w:r>
      <w:r>
        <w:t>:</w:t>
      </w:r>
    </w:p>
    <w:p w14:paraId="4244ED55" w14:textId="77777777" w:rsidR="00481964" w:rsidRDefault="00F5267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951B8B5" w14:textId="77777777" w:rsidR="00481964" w:rsidRDefault="00F52674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F27E7FE" w14:textId="77777777" w:rsidR="00481964" w:rsidRDefault="00F7527D">
      <w:pPr>
        <w:pStyle w:val="Heading2"/>
      </w:pPr>
      <w:bookmarkStart w:id="1" w:name="_Toc169612572"/>
      <w:r>
        <w:t>Heading 2</w:t>
      </w:r>
      <w:bookmarkEnd w:id="1"/>
    </w:p>
    <w:p w14:paraId="38FBFF39" w14:textId="77777777" w:rsidR="00F7527D" w:rsidRDefault="00F7527D" w:rsidP="00F7527D">
      <w:pPr>
        <w:pStyle w:val="Heading3"/>
      </w:pPr>
      <w:bookmarkStart w:id="2" w:name="_Toc169612573"/>
      <w:r>
        <w:t>Heading 3</w:t>
      </w:r>
      <w:bookmarkEnd w:id="2"/>
    </w:p>
    <w:p w14:paraId="367B029A" w14:textId="1B4C59B0" w:rsidR="0051747B" w:rsidRDefault="0051747B" w:rsidP="0051747B">
      <w:pPr>
        <w:pStyle w:val="Heading4"/>
      </w:pPr>
      <w:r>
        <w:t>Heading 4</w:t>
      </w:r>
    </w:p>
    <w:p w14:paraId="5B198569" w14:textId="10395FCC" w:rsidR="00D56604" w:rsidRPr="00D56604" w:rsidRDefault="00D56604" w:rsidP="00D56604">
      <w:pPr>
        <w:pStyle w:val="Bibliography"/>
      </w:pPr>
      <w:r>
        <w:t>Biblio text</w:t>
      </w:r>
    </w:p>
    <w:p w14:paraId="281FA012" w14:textId="77777777" w:rsidR="00441B80" w:rsidRPr="00441B80" w:rsidRDefault="00441B80" w:rsidP="00441B80">
      <w:pPr>
        <w:pStyle w:val="Heading5"/>
      </w:pPr>
      <w:r>
        <w:lastRenderedPageBreak/>
        <w:t>Page break</w:t>
      </w:r>
    </w:p>
    <w:sectPr w:rsidR="00441B80" w:rsidRPr="00441B80" w:rsidSect="003D403B">
      <w:headerReference w:type="default" r:id="rId8"/>
      <w:footerReference w:type="default" r:id="rId9"/>
      <w:pgSz w:w="12240" w:h="15840"/>
      <w:pgMar w:top="1985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C79C2A" w14:textId="77777777" w:rsidR="000D4817" w:rsidRDefault="000D4817">
      <w:pPr>
        <w:spacing w:after="0"/>
      </w:pPr>
      <w:r>
        <w:separator/>
      </w:r>
    </w:p>
  </w:endnote>
  <w:endnote w:type="continuationSeparator" w:id="0">
    <w:p w14:paraId="627BEEF5" w14:textId="77777777" w:rsidR="000D4817" w:rsidRDefault="000D48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C Sans">
    <w:panose1 w:val="00000000000000000000"/>
    <w:charset w:val="00"/>
    <w:family w:val="auto"/>
    <w:pitch w:val="variable"/>
    <w:sig w:usb0="E00002FF" w:usb1="4000001B" w:usb2="08002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772215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A76DBB" w14:textId="3D5E9D5D" w:rsidR="00627F04" w:rsidRDefault="00627F0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11767D" w14:textId="77777777" w:rsidR="00490136" w:rsidRDefault="004901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0F07AD" w14:textId="77777777" w:rsidR="000D4817" w:rsidRDefault="000D4817">
      <w:r>
        <w:separator/>
      </w:r>
    </w:p>
  </w:footnote>
  <w:footnote w:type="continuationSeparator" w:id="0">
    <w:p w14:paraId="52EEAF38" w14:textId="77777777" w:rsidR="000D4817" w:rsidRDefault="000D48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B1A3A5" w14:textId="0A99C14F" w:rsidR="00384D5B" w:rsidRDefault="008E045D">
    <w:pPr>
      <w:pStyle w:val="Header"/>
    </w:pPr>
    <w:r w:rsidRPr="00211E0B">
      <w:rPr>
        <w:rFonts w:eastAsia="Times New Roman" w:cstheme="minorHAnsi"/>
        <w:noProof/>
        <w:spacing w:val="10"/>
        <w:lang w:eastAsia="en-CA"/>
      </w:rPr>
      <w:drawing>
        <wp:anchor distT="0" distB="0" distL="114300" distR="114300" simplePos="0" relativeHeight="251658240" behindDoc="0" locked="0" layoutInCell="1" allowOverlap="1" wp14:anchorId="3FDF608F" wp14:editId="63FF5D37">
          <wp:simplePos x="0" y="0"/>
          <wp:positionH relativeFrom="column">
            <wp:posOffset>-342900</wp:posOffset>
          </wp:positionH>
          <wp:positionV relativeFrom="paragraph">
            <wp:posOffset>-466725</wp:posOffset>
          </wp:positionV>
          <wp:extent cx="1943269" cy="876376"/>
          <wp:effectExtent l="0" t="0" r="0" b="0"/>
          <wp:wrapNone/>
          <wp:docPr id="387969632" name="Picture 387969632" descr="A logo with a sun and mountain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logo with a sun and mountain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3269" cy="8763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87C61">
      <w:rPr>
        <w:noProof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0E5D3465" wp14:editId="3E818A0C">
              <wp:simplePos x="0" y="0"/>
              <wp:positionH relativeFrom="column">
                <wp:posOffset>-1590040</wp:posOffset>
              </wp:positionH>
              <wp:positionV relativeFrom="paragraph">
                <wp:posOffset>-515620</wp:posOffset>
              </wp:positionV>
              <wp:extent cx="11410950" cy="972820"/>
              <wp:effectExtent l="635" t="8255" r="0" b="0"/>
              <wp:wrapNone/>
              <wp:docPr id="599792336" name="Group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1410950" cy="972820"/>
                        <a:chOff x="62413" y="9525"/>
                        <a:chExt cx="8286750" cy="1438275"/>
                      </a:xfrm>
                    </wpg:grpSpPr>
                    <wps:wsp>
                      <wps:cNvPr id="1280000609" name="Rectangle 19"/>
                      <wps:cNvSpPr>
                        <a:spLocks noChangeArrowheads="1"/>
                      </wps:cNvSpPr>
                      <wps:spPr bwMode="auto">
                        <a:xfrm>
                          <a:off x="62413" y="76201"/>
                          <a:ext cx="8286750" cy="1318573"/>
                        </a:xfrm>
                        <a:prstGeom prst="rect">
                          <a:avLst/>
                        </a:prstGeom>
                        <a:solidFill>
                          <a:srgbClr val="1B306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 cap="flat" cmpd="sng" algn="ctr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A2C4F9" w14:textId="77777777" w:rsidR="009E1789" w:rsidRDefault="009E1789" w:rsidP="009E1789"/>
                          <w:p w14:paraId="4A6B71ED" w14:textId="77777777" w:rsidR="009E1789" w:rsidRDefault="009E1789" w:rsidP="009E1789"/>
                          <w:p w14:paraId="16FE7967" w14:textId="77777777" w:rsidR="009E1789" w:rsidRDefault="009E1789" w:rsidP="009E1789"/>
                          <w:p w14:paraId="3B8411E6" w14:textId="77777777" w:rsidR="009E1789" w:rsidRDefault="009E1789" w:rsidP="009E1789"/>
                          <w:p w14:paraId="54AF8835" w14:textId="77777777" w:rsidR="009E1789" w:rsidRDefault="009E1789" w:rsidP="009E1789"/>
                          <w:p w14:paraId="6D09496B" w14:textId="77777777" w:rsidR="009E1789" w:rsidRDefault="009E1789" w:rsidP="009E1789"/>
                          <w:p w14:paraId="18528ADB" w14:textId="77777777" w:rsidR="009E1789" w:rsidRDefault="009E1789" w:rsidP="009E1789"/>
                          <w:p w14:paraId="31A5A623" w14:textId="77777777" w:rsidR="009E1789" w:rsidRDefault="009E1789" w:rsidP="009E1789"/>
                          <w:p w14:paraId="3AE3577E" w14:textId="77777777" w:rsidR="009E1789" w:rsidRDefault="009E1789" w:rsidP="009E1789"/>
                          <w:p w14:paraId="3EA06141" w14:textId="77777777" w:rsidR="009E1789" w:rsidRDefault="009E1789" w:rsidP="009E1789"/>
                          <w:p w14:paraId="29BFC458" w14:textId="77777777" w:rsidR="009E1789" w:rsidRDefault="009E1789" w:rsidP="009E1789"/>
                          <w:p w14:paraId="3CDC339E" w14:textId="77777777" w:rsidR="009E1789" w:rsidRDefault="009E1789" w:rsidP="009E1789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g:grpSp>
                      <wpg:cNvPr id="397026520" name="Group 20"/>
                      <wpg:cNvGrpSpPr>
                        <a:grpSpLocks/>
                      </wpg:cNvGrpSpPr>
                      <wpg:grpSpPr bwMode="auto">
                        <a:xfrm>
                          <a:off x="3028949" y="9525"/>
                          <a:ext cx="5248276" cy="1438275"/>
                          <a:chOff x="-1" y="0"/>
                          <a:chExt cx="5248276" cy="1438275"/>
                        </a:xfrm>
                      </wpg:grpSpPr>
                      <wps:wsp>
                        <wps:cNvPr id="688054566" name="Right Triangle 27"/>
                        <wps:cNvSpPr>
                          <a:spLocks noChangeArrowheads="1"/>
                        </wps:cNvSpPr>
                        <wps:spPr bwMode="auto">
                          <a:xfrm flipH="1" flipV="1">
                            <a:off x="1343025" y="0"/>
                            <a:ext cx="3905250" cy="1438275"/>
                          </a:xfrm>
                          <a:prstGeom prst="rtTriangle">
                            <a:avLst/>
                          </a:prstGeom>
                          <a:solidFill>
                            <a:srgbClr val="FFFFFF">
                              <a:alpha val="1961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 cap="flat" cmpd="sng" algn="ctr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258228028" name="Right Triangle 28"/>
                        <wps:cNvSpPr>
                          <a:spLocks noChangeArrowheads="1"/>
                        </wps:cNvSpPr>
                        <wps:spPr bwMode="auto">
                          <a:xfrm flipH="1">
                            <a:off x="-1" y="333319"/>
                            <a:ext cx="5181600" cy="1104717"/>
                          </a:xfrm>
                          <a:prstGeom prst="rtTriangle">
                            <a:avLst/>
                          </a:prstGeom>
                          <a:solidFill>
                            <a:srgbClr val="FFFFFF">
                              <a:alpha val="5098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 cap="flat" cmpd="sng" algn="ctr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E5D3465" id="Group 18" o:spid="_x0000_s1026" style="position:absolute;margin-left:-125.2pt;margin-top:-40.6pt;width:898.5pt;height:76.6pt;z-index:-251656192;mso-width-relative:margin;mso-height-relative:margin" coordorigin="624,95" coordsize="82867,14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">
              <v:rect id="Rectangle 19" o:spid="_x0000_s1027" style="position:absolute;left:624;top:762;width:82867;height:131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" fillcolor="#1b3061" stroked="f">
                <v:textbox>
                  <w:txbxContent>
                    <w:p w14:paraId="47A2C4F9" w14:textId="77777777" w:rsidR="009E1789" w:rsidRDefault="009E1789" w:rsidP="009E1789"/>
                    <w:p w14:paraId="4A6B71ED" w14:textId="77777777" w:rsidR="009E1789" w:rsidRDefault="009E1789" w:rsidP="009E1789"/>
                    <w:p w14:paraId="16FE7967" w14:textId="77777777" w:rsidR="009E1789" w:rsidRDefault="009E1789" w:rsidP="009E1789"/>
                    <w:p w14:paraId="3B8411E6" w14:textId="77777777" w:rsidR="009E1789" w:rsidRDefault="009E1789" w:rsidP="009E1789"/>
                    <w:p w14:paraId="54AF8835" w14:textId="77777777" w:rsidR="009E1789" w:rsidRDefault="009E1789" w:rsidP="009E1789"/>
                    <w:p w14:paraId="6D09496B" w14:textId="77777777" w:rsidR="009E1789" w:rsidRDefault="009E1789" w:rsidP="009E1789"/>
                    <w:p w14:paraId="18528ADB" w14:textId="77777777" w:rsidR="009E1789" w:rsidRDefault="009E1789" w:rsidP="009E1789"/>
                    <w:p w14:paraId="31A5A623" w14:textId="77777777" w:rsidR="009E1789" w:rsidRDefault="009E1789" w:rsidP="009E1789"/>
                    <w:p w14:paraId="3AE3577E" w14:textId="77777777" w:rsidR="009E1789" w:rsidRDefault="009E1789" w:rsidP="009E1789"/>
                    <w:p w14:paraId="3EA06141" w14:textId="77777777" w:rsidR="009E1789" w:rsidRDefault="009E1789" w:rsidP="009E1789"/>
                    <w:p w14:paraId="29BFC458" w14:textId="77777777" w:rsidR="009E1789" w:rsidRDefault="009E1789" w:rsidP="009E1789"/>
                    <w:p w14:paraId="3CDC339E" w14:textId="77777777" w:rsidR="009E1789" w:rsidRDefault="009E1789" w:rsidP="009E1789"/>
                  </w:txbxContent>
                </v:textbox>
              </v:rect>
              <v:group id="Group 20" o:spid="_x0000_s1028" style="position:absolute;left:30289;top:95;width:52483;height:14383" coordorigin="" coordsize="52482,143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"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Right Triangle 27" o:spid="_x0000_s1029" type="#_x0000_t6" style="position:absolute;left:13430;width:39052;height:14382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" stroked="f">
                  <v:fill opacity="1285f"/>
                </v:shape>
                <v:shape id="Right Triangle 28" o:spid="_x0000_s1030" type="#_x0000_t6" style="position:absolute;top:3333;width:51815;height:11047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" stroked="f">
                  <v:fill opacity="3341f"/>
                </v:shape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502322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4FAD7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AC447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D8C4B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F6AFE4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BAC5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D6E5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F214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39EA7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8341EB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BA80F74"/>
    <w:multiLevelType w:val="hybridMultilevel"/>
    <w:tmpl w:val="2B9693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55CAAD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8EA303A"/>
    <w:multiLevelType w:val="hybridMultilevel"/>
    <w:tmpl w:val="78F48C22"/>
    <w:lvl w:ilvl="0" w:tplc="2BDC15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1739848">
    <w:abstractNumId w:val="11"/>
  </w:num>
  <w:num w:numId="2" w16cid:durableId="716859635">
    <w:abstractNumId w:val="9"/>
  </w:num>
  <w:num w:numId="3" w16cid:durableId="1821724252">
    <w:abstractNumId w:val="7"/>
  </w:num>
  <w:num w:numId="4" w16cid:durableId="1309699902">
    <w:abstractNumId w:val="6"/>
  </w:num>
  <w:num w:numId="5" w16cid:durableId="1756129456">
    <w:abstractNumId w:val="5"/>
  </w:num>
  <w:num w:numId="6" w16cid:durableId="895043368">
    <w:abstractNumId w:val="4"/>
  </w:num>
  <w:num w:numId="7" w16cid:durableId="561449459">
    <w:abstractNumId w:val="8"/>
  </w:num>
  <w:num w:numId="8" w16cid:durableId="1510174495">
    <w:abstractNumId w:val="3"/>
  </w:num>
  <w:num w:numId="9" w16cid:durableId="1274244701">
    <w:abstractNumId w:val="2"/>
  </w:num>
  <w:num w:numId="10" w16cid:durableId="1359237239">
    <w:abstractNumId w:val="1"/>
  </w:num>
  <w:num w:numId="11" w16cid:durableId="1535002712">
    <w:abstractNumId w:val="0"/>
  </w:num>
  <w:num w:numId="12" w16cid:durableId="2075467808">
    <w:abstractNumId w:val="10"/>
  </w:num>
  <w:num w:numId="13" w16cid:durableId="21948715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formsDesign/>
  <w:stylePaneFormatFilter w:val="0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3B09"/>
    <w:rsid w:val="0004243C"/>
    <w:rsid w:val="00093CAA"/>
    <w:rsid w:val="000D4817"/>
    <w:rsid w:val="00102D9B"/>
    <w:rsid w:val="00105FE8"/>
    <w:rsid w:val="00164191"/>
    <w:rsid w:val="00170A14"/>
    <w:rsid w:val="001773E3"/>
    <w:rsid w:val="001E6831"/>
    <w:rsid w:val="00215313"/>
    <w:rsid w:val="00220ED2"/>
    <w:rsid w:val="002A1BCA"/>
    <w:rsid w:val="002E4097"/>
    <w:rsid w:val="00384D5B"/>
    <w:rsid w:val="003B2D21"/>
    <w:rsid w:val="003D36E8"/>
    <w:rsid w:val="003D403B"/>
    <w:rsid w:val="00437731"/>
    <w:rsid w:val="00441B80"/>
    <w:rsid w:val="00472598"/>
    <w:rsid w:val="00481964"/>
    <w:rsid w:val="00487C61"/>
    <w:rsid w:val="00490136"/>
    <w:rsid w:val="004A2705"/>
    <w:rsid w:val="004E29B3"/>
    <w:rsid w:val="0051747B"/>
    <w:rsid w:val="00551CC5"/>
    <w:rsid w:val="00590D07"/>
    <w:rsid w:val="00627F04"/>
    <w:rsid w:val="00685FB5"/>
    <w:rsid w:val="00784D58"/>
    <w:rsid w:val="00791A84"/>
    <w:rsid w:val="007B4E98"/>
    <w:rsid w:val="00804C57"/>
    <w:rsid w:val="00833653"/>
    <w:rsid w:val="00882868"/>
    <w:rsid w:val="008D6863"/>
    <w:rsid w:val="008E045D"/>
    <w:rsid w:val="0092521E"/>
    <w:rsid w:val="009E012E"/>
    <w:rsid w:val="009E1789"/>
    <w:rsid w:val="00A67056"/>
    <w:rsid w:val="00AC614A"/>
    <w:rsid w:val="00B109A1"/>
    <w:rsid w:val="00B53DCC"/>
    <w:rsid w:val="00B86B75"/>
    <w:rsid w:val="00BB7918"/>
    <w:rsid w:val="00BC48D5"/>
    <w:rsid w:val="00C125FD"/>
    <w:rsid w:val="00C36279"/>
    <w:rsid w:val="00CA0084"/>
    <w:rsid w:val="00CC7346"/>
    <w:rsid w:val="00D56604"/>
    <w:rsid w:val="00D66C6B"/>
    <w:rsid w:val="00E315A3"/>
    <w:rsid w:val="00E36832"/>
    <w:rsid w:val="00F30598"/>
    <w:rsid w:val="00F36EB7"/>
    <w:rsid w:val="00F47B71"/>
    <w:rsid w:val="00F52674"/>
    <w:rsid w:val="00F53703"/>
    <w:rsid w:val="00F7527D"/>
    <w:rsid w:val="00F965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ACB16"/>
  <w15:docId w15:val="{C5385D10-B853-4DC3-A52F-22433F395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1A84"/>
  </w:style>
  <w:style w:type="paragraph" w:styleId="Heading1">
    <w:name w:val="heading 1"/>
    <w:basedOn w:val="Normal"/>
    <w:next w:val="BodyText"/>
    <w:uiPriority w:val="9"/>
    <w:qFormat/>
    <w:rsid w:val="00437731"/>
    <w:pPr>
      <w:keepNext/>
      <w:keepLines/>
      <w:spacing w:before="480" w:after="0"/>
      <w:outlineLvl w:val="0"/>
    </w:pPr>
    <w:rPr>
      <w:rFonts w:ascii="BC Sans" w:eastAsiaTheme="majorEastAsia" w:hAnsi="BC Sans" w:cstheme="majorBidi"/>
      <w:b/>
      <w:bCs/>
      <w:color w:val="1F3864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37731"/>
    <w:pPr>
      <w:keepNext/>
      <w:keepLines/>
      <w:spacing w:before="200" w:after="0"/>
      <w:outlineLvl w:val="1"/>
    </w:pPr>
    <w:rPr>
      <w:rFonts w:ascii="BC Sans" w:eastAsiaTheme="majorEastAsia" w:hAnsi="BC Sans" w:cstheme="majorBidi"/>
      <w:b/>
      <w:bCs/>
      <w:color w:val="1F3864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37731"/>
    <w:pPr>
      <w:keepNext/>
      <w:keepLines/>
      <w:spacing w:before="200" w:after="0"/>
      <w:outlineLvl w:val="2"/>
    </w:pPr>
    <w:rPr>
      <w:rFonts w:ascii="BC Sans" w:eastAsiaTheme="majorEastAsia" w:hAnsi="BC Sans" w:cstheme="majorBidi"/>
      <w:b/>
      <w:bCs/>
      <w:color w:val="1F3864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37731"/>
    <w:pPr>
      <w:keepNext/>
      <w:keepLines/>
      <w:spacing w:before="200" w:after="0"/>
      <w:outlineLvl w:val="3"/>
    </w:pPr>
    <w:rPr>
      <w:rFonts w:ascii="BC Sans" w:eastAsiaTheme="majorEastAsia" w:hAnsi="BC Sans" w:cstheme="majorBidi"/>
      <w:b/>
      <w:bCs/>
      <w:color w:val="1F3864"/>
    </w:rPr>
  </w:style>
  <w:style w:type="paragraph" w:styleId="Heading5">
    <w:name w:val="heading 5"/>
    <w:basedOn w:val="Normal"/>
    <w:next w:val="BodyText"/>
    <w:uiPriority w:val="9"/>
    <w:unhideWhenUsed/>
    <w:qFormat/>
    <w:rsid w:val="00441B80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37731"/>
    <w:pPr>
      <w:spacing w:before="180" w:after="180"/>
    </w:pPr>
    <w:rPr>
      <w:rFonts w:ascii="BC Sans" w:hAnsi="BC San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833653"/>
    <w:pPr>
      <w:spacing w:before="36" w:after="36"/>
    </w:pPr>
  </w:style>
  <w:style w:type="paragraph" w:styleId="Title">
    <w:name w:val="Title"/>
    <w:basedOn w:val="Normal"/>
    <w:next w:val="BodyText"/>
    <w:qFormat/>
    <w:rsid w:val="00437731"/>
    <w:pPr>
      <w:keepNext/>
      <w:keepLines/>
      <w:spacing w:before="480" w:after="240"/>
    </w:pPr>
    <w:rPr>
      <w:rFonts w:ascii="BC Sans" w:eastAsiaTheme="majorEastAsia" w:hAnsi="BC Sans" w:cstheme="majorBidi"/>
      <w:b/>
      <w:bCs/>
      <w:color w:val="1F3864"/>
      <w:sz w:val="36"/>
      <w:szCs w:val="36"/>
    </w:rPr>
  </w:style>
  <w:style w:type="paragraph" w:styleId="Subtitle">
    <w:name w:val="Subtitle"/>
    <w:basedOn w:val="Title"/>
    <w:next w:val="BodyText"/>
    <w:qFormat/>
    <w:rsid w:val="00E3683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37731"/>
    <w:pPr>
      <w:keepNext/>
      <w:keepLines/>
    </w:pPr>
    <w:rPr>
      <w:rFonts w:ascii="BC Sans" w:hAnsi="BC Sans"/>
    </w:rPr>
  </w:style>
  <w:style w:type="paragraph" w:styleId="Date">
    <w:name w:val="Date"/>
    <w:next w:val="BodyText"/>
    <w:qFormat/>
    <w:rsid w:val="00437731"/>
    <w:pPr>
      <w:keepNext/>
      <w:keepLines/>
    </w:pPr>
    <w:rPr>
      <w:rFonts w:ascii="BC Sans" w:hAnsi="BC San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37731"/>
    <w:rPr>
      <w:rFonts w:ascii="BC Sans" w:hAnsi="BC San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37731"/>
    <w:pPr>
      <w:spacing w:before="240" w:line="259" w:lineRule="auto"/>
      <w:outlineLvl w:val="9"/>
    </w:pPr>
    <w:rPr>
      <w:b w:val="0"/>
      <w:bCs w:val="0"/>
      <w:sz w:val="2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384D5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84D5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84D5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4D5B"/>
  </w:style>
  <w:style w:type="paragraph" w:styleId="Footer">
    <w:name w:val="footer"/>
    <w:basedOn w:val="Normal"/>
    <w:link w:val="FooterChar"/>
    <w:uiPriority w:val="99"/>
    <w:unhideWhenUsed/>
    <w:rsid w:val="00384D5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4D5B"/>
  </w:style>
  <w:style w:type="character" w:customStyle="1" w:styleId="BodyTextChar">
    <w:name w:val="Body Text Char"/>
    <w:basedOn w:val="DefaultParagraphFont"/>
    <w:link w:val="BodyText"/>
    <w:rsid w:val="00437731"/>
    <w:rPr>
      <w:rFonts w:ascii="BC Sans" w:hAnsi="BC Sans"/>
    </w:rPr>
  </w:style>
  <w:style w:type="paragraph" w:styleId="TOC1">
    <w:name w:val="toc 1"/>
    <w:basedOn w:val="Normal"/>
    <w:next w:val="Normal"/>
    <w:autoRedefine/>
    <w:uiPriority w:val="39"/>
    <w:unhideWhenUsed/>
    <w:rsid w:val="0004243C"/>
    <w:pPr>
      <w:tabs>
        <w:tab w:val="right" w:leader="dot" w:pos="9350"/>
      </w:tabs>
      <w:spacing w:after="100"/>
    </w:pPr>
    <w:rPr>
      <w:rFonts w:ascii="BC Sans" w:hAnsi="BC Sans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04243C"/>
    <w:pPr>
      <w:tabs>
        <w:tab w:val="right" w:leader="dot" w:pos="9350"/>
      </w:tabs>
      <w:spacing w:after="100"/>
      <w:ind w:left="240"/>
    </w:pPr>
    <w:rPr>
      <w:rFonts w:ascii="BC Sans" w:hAnsi="BC Sans"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04243C"/>
    <w:pPr>
      <w:tabs>
        <w:tab w:val="right" w:leader="dot" w:pos="9350"/>
      </w:tabs>
      <w:spacing w:after="100"/>
      <w:ind w:left="480"/>
    </w:pPr>
    <w:rPr>
      <w:rFonts w:ascii="BC Sans" w:hAnsi="BC Sans"/>
      <w:noProof/>
    </w:rPr>
  </w:style>
  <w:style w:type="paragraph" w:styleId="ListBullet">
    <w:name w:val="List Bullet"/>
    <w:basedOn w:val="Normal"/>
    <w:unhideWhenUsed/>
    <w:rsid w:val="00551CC5"/>
    <w:pPr>
      <w:numPr>
        <w:numId w:val="2"/>
      </w:numPr>
      <w:contextualSpacing/>
    </w:pPr>
    <w:rPr>
      <w:rFonts w:ascii="BC Sans" w:hAnsi="BC San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E6FC30-9B00-4D14-886B-A1AA3F967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2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template</dc:creator>
  <cp:keywords/>
  <cp:lastModifiedBy>Fredrick, Lindsay CITZ:EX</cp:lastModifiedBy>
  <cp:revision>33</cp:revision>
  <dcterms:created xsi:type="dcterms:W3CDTF">2020-07-07T17:13:00Z</dcterms:created>
  <dcterms:modified xsi:type="dcterms:W3CDTF">2025-01-30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7/2020</vt:lpwstr>
  </property>
  <property fmtid="{D5CDD505-2E9C-101B-9397-08002B2CF9AE}" pid="3" name="output">
    <vt:lpwstr>word_document</vt:lpwstr>
  </property>
</Properties>
</file>